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3b51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7:49Z</dcterms:created>
  <dcterms:modified xsi:type="dcterms:W3CDTF">2020-11-12T15:47:49Z</dcterms:modified>
</cp:coreProperties>
</file>